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avid silver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vid</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ilver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620 Berkeley Ct, Deerfield, IL, USA Deerfield, IL, USA 6001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avidbsilver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624008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th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4/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